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zh-CN" w:eastAsia="zh-CN"/>
        </w:rPr>
        <w:id w:val="-154266947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120B75C1" w14:textId="330F3802" w:rsidR="005639F4" w:rsidRDefault="005639F4">
          <w:pPr>
            <w:pStyle w:val="TOC"/>
          </w:pPr>
          <w:r>
            <w:rPr>
              <w:lang w:val="zh-CN" w:eastAsia="zh-CN"/>
            </w:rPr>
            <w:t>目录</w:t>
          </w:r>
        </w:p>
        <w:p w14:paraId="50278398" w14:textId="6AF4652D" w:rsidR="005639F4" w:rsidRDefault="005639F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0258121" w:history="1">
            <w:r w:rsidRPr="0010279F">
              <w:rPr>
                <w:rStyle w:val="ad"/>
                <w:noProof/>
              </w:rPr>
              <w:t>查询等待事件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8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04626" w14:textId="3F7AC97D" w:rsidR="005639F4" w:rsidRDefault="005639F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80258122" w:history="1">
            <w:r w:rsidRPr="0010279F">
              <w:rPr>
                <w:rStyle w:val="ad"/>
                <w:noProof/>
              </w:rPr>
              <w:t>PostgreSQL</w:t>
            </w:r>
            <w:r w:rsidRPr="0010279F">
              <w:rPr>
                <w:rStyle w:val="ad"/>
                <w:noProof/>
              </w:rPr>
              <w:t>、</w:t>
            </w:r>
            <w:r w:rsidRPr="0010279F">
              <w:rPr>
                <w:rStyle w:val="ad"/>
                <w:noProof/>
              </w:rPr>
              <w:t>MySql</w:t>
            </w:r>
            <w:r w:rsidRPr="0010279F">
              <w:rPr>
                <w:rStyle w:val="ad"/>
                <w:noProof/>
              </w:rPr>
              <w:t>都支持横向子查询（</w:t>
            </w:r>
            <w:r w:rsidRPr="0010279F">
              <w:rPr>
                <w:rStyle w:val="ad"/>
                <w:noProof/>
              </w:rPr>
              <w:t>LATERAL subquery</w:t>
            </w:r>
            <w:r w:rsidRPr="0010279F">
              <w:rPr>
                <w:rStyle w:val="ad"/>
                <w:noProof/>
              </w:rPr>
              <w:t>），但是基于</w:t>
            </w:r>
            <w:r w:rsidRPr="0010279F">
              <w:rPr>
                <w:rStyle w:val="ad"/>
                <w:noProof/>
              </w:rPr>
              <w:t>PostgreSQL</w:t>
            </w:r>
            <w:r w:rsidRPr="0010279F">
              <w:rPr>
                <w:rStyle w:val="ad"/>
                <w:noProof/>
              </w:rPr>
              <w:t>上的开发</w:t>
            </w:r>
            <w:r w:rsidRPr="0010279F">
              <w:rPr>
                <w:rStyle w:val="ad"/>
                <w:noProof/>
              </w:rPr>
              <w:t>opengauss</w:t>
            </w:r>
            <w:r w:rsidRPr="0010279F">
              <w:rPr>
                <w:rStyle w:val="ad"/>
                <w:noProof/>
              </w:rPr>
              <w:t>不支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8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FD0CF" w14:textId="189D9C3A" w:rsidR="005639F4" w:rsidRDefault="005639F4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80258123" w:history="1">
            <w:r w:rsidRPr="0010279F">
              <w:rPr>
                <w:rStyle w:val="ad"/>
                <w:noProof/>
              </w:rPr>
              <w:t>opengauss</w:t>
            </w:r>
            <w:r w:rsidRPr="0010279F">
              <w:rPr>
                <w:rStyle w:val="ad"/>
                <w:noProof/>
              </w:rPr>
              <w:t>指定插入重复自增键值</w:t>
            </w:r>
            <w:r w:rsidRPr="0010279F">
              <w:rPr>
                <w:rStyle w:val="ad"/>
                <w:noProof/>
              </w:rPr>
              <w:t>0</w:t>
            </w:r>
            <w:r w:rsidRPr="0010279F">
              <w:rPr>
                <w:rStyle w:val="ad"/>
                <w:noProof/>
              </w:rPr>
              <w:t>会报错</w:t>
            </w:r>
            <w:r w:rsidRPr="0010279F">
              <w:rPr>
                <w:rStyle w:val="ad"/>
                <w:noProof/>
              </w:rPr>
              <w:t>,</w:t>
            </w:r>
            <w:r w:rsidRPr="0010279F">
              <w:rPr>
                <w:rStyle w:val="ad"/>
                <w:noProof/>
              </w:rPr>
              <w:t>但是</w:t>
            </w:r>
            <w:r w:rsidRPr="0010279F">
              <w:rPr>
                <w:rStyle w:val="ad"/>
                <w:noProof/>
              </w:rPr>
              <w:t>mysql</w:t>
            </w:r>
            <w:r w:rsidRPr="0010279F">
              <w:rPr>
                <w:rStyle w:val="ad"/>
                <w:noProof/>
              </w:rPr>
              <w:t>会认为是默认值从而实现自动递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8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12801" w14:textId="717F132A" w:rsidR="005639F4" w:rsidRDefault="005639F4">
          <w:r>
            <w:rPr>
              <w:b/>
              <w:bCs/>
              <w:lang w:val="zh-CN"/>
            </w:rPr>
            <w:fldChar w:fldCharType="end"/>
          </w:r>
        </w:p>
      </w:sdtContent>
    </w:sdt>
    <w:p w14:paraId="27B4E762" w14:textId="77777777" w:rsidR="0098082F" w:rsidRDefault="0098082F">
      <w:pPr>
        <w:pStyle w:val="FirstParagraph"/>
      </w:pPr>
    </w:p>
    <w:p w14:paraId="621D5D83" w14:textId="77777777" w:rsidR="0098082F" w:rsidRDefault="00482D50">
      <w:pPr>
        <w:pStyle w:val="2"/>
      </w:pPr>
      <w:bookmarkStart w:id="0" w:name="查询等待事件状态"/>
      <w:bookmarkStart w:id="1" w:name="_Toc180258121"/>
      <w:r>
        <w:t>查询等待事件状态</w:t>
      </w:r>
      <w:bookmarkEnd w:id="1"/>
    </w:p>
    <w:p w14:paraId="1B994C4D" w14:textId="77777777" w:rsidR="0098082F" w:rsidRDefault="00482D5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我发现</w:t>
      </w:r>
      <w:r>
        <w:rPr>
          <w:lang w:eastAsia="zh-CN"/>
        </w:rPr>
        <w:t>mysql</w:t>
      </w:r>
      <w:r>
        <w:rPr>
          <w:lang w:eastAsia="zh-CN"/>
        </w:rPr>
        <w:t>具备显示当前等待事件、历史等待事件的功能</w:t>
      </w:r>
    </w:p>
    <w:p w14:paraId="6310D40D" w14:textId="77777777" w:rsidR="0098082F" w:rsidRDefault="00482D5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7E6CD55" wp14:editId="1C6028BF">
            <wp:extent cx="5334000" cy="3312936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CODE\GIThub\Markdown\%E5%A4%A7%E4%B8%89%E8%AF%BE%E7%A8%8B\%E6%95%B0%E6%8D%AE%E5%BA%93\assets\image-2024101916450215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3EBC3" w14:textId="77777777" w:rsidR="0098082F" w:rsidRDefault="00482D5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但是</w:t>
      </w:r>
      <w:r>
        <w:rPr>
          <w:lang w:eastAsia="zh-CN"/>
        </w:rPr>
        <w:t>opengauss</w:t>
      </w:r>
      <w:r>
        <w:rPr>
          <w:lang w:eastAsia="zh-CN"/>
        </w:rPr>
        <w:t>似乎只可以查看当前实例中工作线程的阻塞等待状态，对等待事件的信息记录不够完善。</w:t>
      </w:r>
    </w:p>
    <w:p w14:paraId="0698670B" w14:textId="77777777" w:rsidR="0098082F" w:rsidRDefault="00482D5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007EC52" wp14:editId="3B01E3D3">
            <wp:extent cx="5334000" cy="3329618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:\CODE\GIThub\Markdown\%E5%A4%A7%E4%B8%89%E8%AF%BE%E7%A8%8B\%E6%95%B0%E6%8D%AE%E5%BA%93\assets\image-2024101916463194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5C440" w14:textId="77777777" w:rsidR="0098082F" w:rsidRDefault="00482D50">
      <w:pPr>
        <w:pStyle w:val="2"/>
      </w:pPr>
      <w:bookmarkStart w:id="2" w:name="X4e637e72233a5027e5bf26612966b0e97c9a713"/>
      <w:bookmarkStart w:id="3" w:name="_Toc180258122"/>
      <w:bookmarkEnd w:id="0"/>
      <w:r>
        <w:lastRenderedPageBreak/>
        <w:t>PostgreSQL</w:t>
      </w:r>
      <w:r>
        <w:t>、</w:t>
      </w:r>
      <w:r>
        <w:t>MySql</w:t>
      </w:r>
      <w:r>
        <w:t>都支持横向子查询（</w:t>
      </w:r>
      <w:r>
        <w:t>LATERAL subquery</w:t>
      </w:r>
      <w:r>
        <w:t>），但是基于</w:t>
      </w:r>
      <w:r>
        <w:t>PostgreSQL</w:t>
      </w:r>
      <w:r>
        <w:t>上的开发</w:t>
      </w:r>
      <w:r>
        <w:t>opengauss</w:t>
      </w:r>
      <w:r>
        <w:t>不支持</w:t>
      </w:r>
      <w:bookmarkEnd w:id="3"/>
    </w:p>
    <w:p w14:paraId="1B368805" w14:textId="77777777" w:rsidR="0098082F" w:rsidRDefault="00482D50">
      <w:pPr>
        <w:pStyle w:val="FirstParagraph"/>
      </w:pPr>
      <w:r>
        <w:t>MYSQL</w:t>
      </w:r>
      <w:r>
        <w:t>示例如下：</w:t>
      </w:r>
      <w:r>
        <w:rPr>
          <w:noProof/>
        </w:rPr>
        <w:drawing>
          <wp:inline distT="0" distB="0" distL="0" distR="0" wp14:anchorId="528DEDEB" wp14:editId="29ED292A">
            <wp:extent cx="5334000" cy="7020195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:\CODE\GIThub\Markdown\%E5%A4%A7%E4%B8%89%E8%AF%BE%E7%A8%8B\%E6%95%B0%E6%8D%AE%E5%BA%93\assets\image-2024101918070749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CE735" w14:textId="77777777" w:rsidR="0098082F" w:rsidRDefault="00482D50">
      <w:pPr>
        <w:pStyle w:val="a0"/>
      </w:pPr>
      <w:r>
        <w:t>opengauss</w:t>
      </w:r>
      <w:r>
        <w:t>调用</w:t>
      </w:r>
      <w:r>
        <w:t>LATERAL subquery</w:t>
      </w:r>
      <w:r>
        <w:t>报错</w:t>
      </w:r>
    </w:p>
    <w:p w14:paraId="080EA95C" w14:textId="77777777" w:rsidR="0098082F" w:rsidRDefault="00482D50">
      <w:pPr>
        <w:pStyle w:val="a0"/>
      </w:pPr>
      <w:r>
        <w:rPr>
          <w:noProof/>
        </w:rPr>
        <w:lastRenderedPageBreak/>
        <w:drawing>
          <wp:inline distT="0" distB="0" distL="0" distR="0" wp14:anchorId="0A50ED1A" wp14:editId="5DA4C4CD">
            <wp:extent cx="5334000" cy="5611627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:\CODE\GIThub\Markdown\%E5%A4%A7%E4%B8%89%E8%AF%BE%E7%A8%8B\%E6%95%B0%E6%8D%AE%E5%BA%93\assets\image-2024101918022146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3DE60" w14:textId="77777777" w:rsidR="0098082F" w:rsidRDefault="00482D50">
      <w:pPr>
        <w:pStyle w:val="2"/>
        <w:rPr>
          <w:lang w:eastAsia="zh-CN"/>
        </w:rPr>
      </w:pPr>
      <w:bookmarkStart w:id="4" w:name="Xabfc5bfa93eddea69159aed567f50809d9ecea0"/>
      <w:bookmarkStart w:id="5" w:name="_Toc180258123"/>
      <w:bookmarkEnd w:id="2"/>
      <w:r>
        <w:rPr>
          <w:lang w:eastAsia="zh-CN"/>
        </w:rPr>
        <w:t>opengauss</w:t>
      </w:r>
      <w:r>
        <w:rPr>
          <w:lang w:eastAsia="zh-CN"/>
        </w:rPr>
        <w:t>指定插入重复自增键值</w:t>
      </w:r>
      <w:r>
        <w:rPr>
          <w:lang w:eastAsia="zh-CN"/>
        </w:rPr>
        <w:t>0</w:t>
      </w:r>
      <w:r>
        <w:rPr>
          <w:lang w:eastAsia="zh-CN"/>
        </w:rPr>
        <w:t>会报错</w:t>
      </w:r>
      <w:r>
        <w:rPr>
          <w:lang w:eastAsia="zh-CN"/>
        </w:rPr>
        <w:t>,</w:t>
      </w:r>
      <w:r>
        <w:rPr>
          <w:lang w:eastAsia="zh-CN"/>
        </w:rPr>
        <w:t>但是</w:t>
      </w:r>
      <w:r>
        <w:rPr>
          <w:lang w:eastAsia="zh-CN"/>
        </w:rPr>
        <w:t>mysql</w:t>
      </w:r>
      <w:r>
        <w:rPr>
          <w:lang w:eastAsia="zh-CN"/>
        </w:rPr>
        <w:t>会认为是默认值从而实现自动递增</w:t>
      </w:r>
      <w:bookmarkEnd w:id="5"/>
    </w:p>
    <w:p w14:paraId="1EF6EC4F" w14:textId="77777777" w:rsidR="0098082F" w:rsidRDefault="00482D50">
      <w:pPr>
        <w:pStyle w:val="FirstParagraph"/>
      </w:pPr>
      <w:r>
        <w:t>opengauss</w:t>
      </w:r>
      <w:r>
        <w:t>：（键值重复从而报错）</w:t>
      </w:r>
    </w:p>
    <w:p w14:paraId="01D4479A" w14:textId="77777777" w:rsidR="0098082F" w:rsidRDefault="00482D50">
      <w:pPr>
        <w:pStyle w:val="a0"/>
      </w:pPr>
      <w:r>
        <w:rPr>
          <w:noProof/>
        </w:rPr>
        <w:lastRenderedPageBreak/>
        <w:drawing>
          <wp:inline distT="0" distB="0" distL="0" distR="0" wp14:anchorId="151EDBD2" wp14:editId="5BE3B79E">
            <wp:extent cx="5334000" cy="3539731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:\CODE\GIThub\Markdown\%E5%A4%A7%E4%B8%89%E8%AF%BE%E7%A8%8B\%E6%95%B0%E6%8D%AE%E5%BA%93\assets\image-2024101918293073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B9B90" w14:textId="77777777" w:rsidR="0098082F" w:rsidRDefault="00482D50">
      <w:pPr>
        <w:pStyle w:val="a0"/>
        <w:rPr>
          <w:lang w:eastAsia="zh-CN"/>
        </w:rPr>
      </w:pPr>
      <w:r>
        <w:rPr>
          <w:lang w:eastAsia="zh-CN"/>
        </w:rPr>
        <w:t>mysql</w:t>
      </w:r>
      <w:r>
        <w:rPr>
          <w:lang w:eastAsia="zh-CN"/>
        </w:rPr>
        <w:t>如下：（自动递增，不会报错）</w:t>
      </w:r>
    </w:p>
    <w:p w14:paraId="691BBB21" w14:textId="77777777" w:rsidR="0098082F" w:rsidRDefault="00482D50">
      <w:pPr>
        <w:pStyle w:val="a0"/>
      </w:pPr>
      <w:r>
        <w:rPr>
          <w:noProof/>
        </w:rPr>
        <w:lastRenderedPageBreak/>
        <w:drawing>
          <wp:inline distT="0" distB="0" distL="0" distR="0" wp14:anchorId="4A08084E" wp14:editId="3133855C">
            <wp:extent cx="5334000" cy="5040569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:\CODE\GIThub\Markdown\%E5%A4%A7%E4%B8%89%E8%AF%BE%E7%A8%8B\%E6%95%B0%E6%8D%AE%E5%BA%93\assets\image-2024101918290880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98082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DC97A" w14:textId="77777777" w:rsidR="00482D50" w:rsidRDefault="00482D50" w:rsidP="005639F4">
      <w:pPr>
        <w:spacing w:after="0"/>
      </w:pPr>
      <w:r>
        <w:separator/>
      </w:r>
    </w:p>
  </w:endnote>
  <w:endnote w:type="continuationSeparator" w:id="0">
    <w:p w14:paraId="64560075" w14:textId="77777777" w:rsidR="00482D50" w:rsidRDefault="00482D50" w:rsidP="005639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A4510" w14:textId="77777777" w:rsidR="00482D50" w:rsidRDefault="00482D50" w:rsidP="005639F4">
      <w:pPr>
        <w:spacing w:after="0"/>
      </w:pPr>
      <w:r>
        <w:separator/>
      </w:r>
    </w:p>
  </w:footnote>
  <w:footnote w:type="continuationSeparator" w:id="0">
    <w:p w14:paraId="4333B99D" w14:textId="77777777" w:rsidR="00482D50" w:rsidRDefault="00482D50" w:rsidP="005639F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2403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3FCD0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082F"/>
    <w:rsid w:val="00482D50"/>
    <w:rsid w:val="005639F4"/>
    <w:rsid w:val="00980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BDA47"/>
  <w15:docId w15:val="{4087C5E9-32D7-43E8-AAF8-2855190F5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639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639F4"/>
    <w:rPr>
      <w:sz w:val="18"/>
      <w:szCs w:val="18"/>
    </w:rPr>
  </w:style>
  <w:style w:type="paragraph" w:styleId="af0">
    <w:name w:val="footer"/>
    <w:basedOn w:val="a"/>
    <w:link w:val="af1"/>
    <w:unhideWhenUsed/>
    <w:rsid w:val="005639F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639F4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5639F4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60404-795A-471A-A66C-A93AA86FD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2</cp:revision>
  <dcterms:created xsi:type="dcterms:W3CDTF">2024-10-19T11:21:00Z</dcterms:created>
  <dcterms:modified xsi:type="dcterms:W3CDTF">2024-10-19T11:21:00Z</dcterms:modified>
</cp:coreProperties>
</file>